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138380BB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3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7D5003D3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E17FF3">
        <w:rPr>
          <w:rFonts w:ascii="Times New Roman" w:hAnsi="Times New Roman" w:cs="Times New Roman"/>
          <w:sz w:val="22"/>
        </w:rPr>
        <w:t xml:space="preserve">Machine learning on cloud with </w:t>
      </w:r>
      <w:r w:rsidR="0049074B">
        <w:rPr>
          <w:rFonts w:ascii="Times New Roman" w:hAnsi="Times New Roman" w:cs="Times New Roman"/>
          <w:sz w:val="22"/>
        </w:rPr>
        <w:t>AWS Sagemaker,</w:t>
      </w:r>
      <w:r w:rsidR="008A0C55">
        <w:rPr>
          <w:rFonts w:ascii="Times New Roman" w:hAnsi="Times New Roman" w:cs="Times New Roman"/>
          <w:sz w:val="22"/>
        </w:rPr>
        <w:t xml:space="preserve"> AWS airflow,</w:t>
      </w:r>
      <w:r w:rsidR="0049074B">
        <w:rPr>
          <w:rFonts w:ascii="Times New Roman" w:hAnsi="Times New Roman" w:cs="Times New Roman"/>
          <w:sz w:val="22"/>
        </w:rPr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Pytorch,</w:t>
      </w:r>
      <w:r w:rsidR="003B5615">
        <w:rPr>
          <w:rFonts w:ascii="Times New Roman" w:hAnsi="Times New Roman" w:cs="Times New Roman"/>
          <w:sz w:val="22"/>
        </w:rPr>
        <w:t xml:space="preserve"> TensorRT, PCL (Point Cloud Library)</w:t>
      </w:r>
      <w:r w:rsidR="00E17FF3">
        <w:rPr>
          <w:rFonts w:ascii="Times New Roman" w:hAnsi="Times New Roman" w:cs="Times New Roman"/>
          <w:sz w:val="22"/>
        </w:rPr>
        <w:t xml:space="preserve"> Docker, Git,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625095" w:rsidRPr="005718CA" w14:paraId="195978AA" w14:textId="77777777" w:rsidTr="0049074B">
        <w:tc>
          <w:tcPr>
            <w:tcW w:w="8455" w:type="dxa"/>
          </w:tcPr>
          <w:p w14:paraId="102DCC9B" w14:textId="01168744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7350E118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, PCL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66FE07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P</w:t>
            </w:r>
            <w:r>
              <w:rPr>
                <w:rFonts w:ascii="Times New Roman" w:hAnsi="Times New Roman" w:cs="Times New Roman"/>
              </w:rPr>
              <w:t>resent</w:t>
            </w:r>
          </w:p>
        </w:tc>
      </w:tr>
      <w:tr w:rsidR="0049074B" w:rsidRPr="005718CA" w14:paraId="3D5C66C0" w14:textId="77777777" w:rsidTr="0049074B">
        <w:tc>
          <w:tcPr>
            <w:tcW w:w="8455" w:type="dxa"/>
          </w:tcPr>
          <w:p w14:paraId="30000FA5" w14:textId="77777777" w:rsidR="0049074B" w:rsidRPr="005718CA" w:rsidRDefault="0049074B" w:rsidP="0049074B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696BFCEB" w14:textId="54C9CC1A" w:rsidR="0049074B" w:rsidRPr="00E17FF3" w:rsidRDefault="0049074B" w:rsidP="0049074B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Perception and </w:t>
            </w:r>
            <w:r w:rsidR="00B856ED">
              <w:rPr>
                <w:rFonts w:ascii="Times New Roman" w:hAnsi="Times New Roman" w:cs="Times New Roman"/>
              </w:rPr>
              <w:t>Deep learning</w:t>
            </w:r>
          </w:p>
          <w:p w14:paraId="4E5EB0B9" w14:textId="4DEF1E58" w:rsidR="00E17FF3" w:rsidRPr="00E17FF3" w:rsidRDefault="00E17FF3" w:rsidP="00E17FF3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10"/>
                <w:szCs w:val="10"/>
              </w:rPr>
            </w:pPr>
          </w:p>
        </w:tc>
        <w:tc>
          <w:tcPr>
            <w:tcW w:w="2335" w:type="dxa"/>
          </w:tcPr>
          <w:p w14:paraId="21AE78C8" w14:textId="77777777" w:rsidR="0049074B" w:rsidRPr="00625095" w:rsidRDefault="0049074B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</w:p>
        </w:tc>
      </w:tr>
      <w:tr w:rsidR="00FC2051" w:rsidRPr="005718CA" w14:paraId="4497FD64" w14:textId="77777777" w:rsidTr="0049074B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49074B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51829A32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r w:rsidR="001E7A38">
              <w:rPr>
                <w:rFonts w:ascii="Times New Roman" w:hAnsi="Times New Roman" w:cs="Times New Roman"/>
                <w:szCs w:val="20"/>
              </w:rPr>
              <w:t>Locally weighted</w:t>
            </w:r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6A4B3A" w:rsidRPr="005718CA" w14:paraId="1D7F4A2F" w14:textId="77777777" w:rsidTr="00C33380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C33380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69982054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>on KITTI vision</w:t>
            </w:r>
            <w:r w:rsidR="0049074B">
              <w:rPr>
                <w:rFonts w:ascii="Times New Roman" w:hAnsi="Times New Roman" w:cs="Times New Roman"/>
              </w:rPr>
              <w:t xml:space="preserve"> (Point Cloud)</w:t>
            </w:r>
            <w:r w:rsidR="00885480">
              <w:rPr>
                <w:rFonts w:ascii="Times New Roman" w:hAnsi="Times New Roman" w:cs="Times New Roman"/>
              </w:rPr>
              <w:t xml:space="preserve">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43789" w:rsidRPr="005718CA" w14:paraId="0FE93645" w14:textId="77777777" w:rsidTr="00C33380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C33380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328263E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r w:rsidR="00B856ED">
              <w:rPr>
                <w:rFonts w:ascii="Times New Roman" w:hAnsi="Times New Roman" w:cs="Times New Roman"/>
              </w:rPr>
              <w:t>GPU.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C33380" w:rsidRPr="005718CA" w14:paraId="6B8CB0E1" w14:textId="77777777" w:rsidTr="00C33380">
        <w:tc>
          <w:tcPr>
            <w:tcW w:w="8725" w:type="dxa"/>
          </w:tcPr>
          <w:p w14:paraId="484BDA78" w14:textId="77777777" w:rsidR="00C33380" w:rsidRP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84BEFC" w14:textId="25805BBB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6B2F473C" w14:textId="77777777" w:rsidR="00C33380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flow, OpenCV</w:t>
            </w:r>
          </w:p>
          <w:p w14:paraId="31B1036B" w14:textId="427DB255" w:rsidR="004D36BE" w:rsidRPr="004D36BE" w:rsidRDefault="004D36BE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</w:tc>
        <w:tc>
          <w:tcPr>
            <w:tcW w:w="2065" w:type="dxa"/>
          </w:tcPr>
          <w:p w14:paraId="6E92B069" w14:textId="77777777" w:rsidR="00C33380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127B663" w14:textId="0C86ABFA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C33380" w:rsidRPr="005718CA" w14:paraId="7B577688" w14:textId="77777777" w:rsidTr="00C33380">
        <w:tc>
          <w:tcPr>
            <w:tcW w:w="10790" w:type="dxa"/>
            <w:gridSpan w:val="2"/>
          </w:tcPr>
          <w:p w14:paraId="59FB3F98" w14:textId="77777777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 xml:space="preserve">Implement hand-gesture recognition and hand-gesture control using CNN, ROS on Nvidia JetBot. </w:t>
            </w:r>
          </w:p>
          <w:p w14:paraId="7ADFEB6C" w14:textId="53A77333" w:rsidR="00C33380" w:rsidRPr="00C33380" w:rsidRDefault="00C33380" w:rsidP="00C33380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 w:rsidRPr="00C33380"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</w:tr>
      <w:tr w:rsidR="00C33380" w:rsidRPr="005718CA" w14:paraId="428E48AE" w14:textId="77777777" w:rsidTr="00C33380">
        <w:tc>
          <w:tcPr>
            <w:tcW w:w="8725" w:type="dxa"/>
          </w:tcPr>
          <w:p w14:paraId="2857F3EB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4D3A7A4" w14:textId="77777777" w:rsidTr="00C33380">
        <w:tc>
          <w:tcPr>
            <w:tcW w:w="10790" w:type="dxa"/>
            <w:gridSpan w:val="2"/>
          </w:tcPr>
          <w:p w14:paraId="2E479320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C33380" w:rsidRPr="005718CA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4C4451" w14:textId="77777777" w:rsidR="00C33380" w:rsidRDefault="00C33380" w:rsidP="00C333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  <w:p w14:paraId="23D023CF" w14:textId="77777777" w:rsidR="00C33380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  <w:p w14:paraId="5E755C2E" w14:textId="77777777" w:rsidR="00C33380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  <w:p w14:paraId="54175A70" w14:textId="77777777" w:rsidR="00C33380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  <w:p w14:paraId="6B541C6E" w14:textId="575E34AB" w:rsidR="00C33380" w:rsidRPr="00625095" w:rsidRDefault="00C33380" w:rsidP="00C33380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  <w:tr w:rsidR="00C33380" w:rsidRPr="005718CA" w14:paraId="01D98F86" w14:textId="77777777" w:rsidTr="00C33380">
        <w:tc>
          <w:tcPr>
            <w:tcW w:w="8725" w:type="dxa"/>
          </w:tcPr>
          <w:p w14:paraId="647C91B4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C33380" w:rsidRDefault="00C33380" w:rsidP="00C33380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1C58A001" w14:textId="77777777" w:rsidTr="00C33380">
        <w:tc>
          <w:tcPr>
            <w:tcW w:w="10790" w:type="dxa"/>
            <w:gridSpan w:val="2"/>
          </w:tcPr>
          <w:p w14:paraId="6743BF7B" w14:textId="77777777" w:rsidR="00C33380" w:rsidRPr="005718CA" w:rsidRDefault="00C33380" w:rsidP="00C33380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3F5433EB" w14:textId="3A50C2DA" w:rsidR="00C33380" w:rsidRPr="00E17FF3" w:rsidRDefault="00C33380" w:rsidP="00C33380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  <w:tr w:rsidR="00C33380" w:rsidRPr="005718CA" w14:paraId="011F1C2C" w14:textId="77777777" w:rsidTr="00C33380">
        <w:tc>
          <w:tcPr>
            <w:tcW w:w="8725" w:type="dxa"/>
          </w:tcPr>
          <w:p w14:paraId="533897FC" w14:textId="77777777" w:rsidR="00C33380" w:rsidRPr="005718CA" w:rsidRDefault="00C33380" w:rsidP="00C33380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C33380" w:rsidRPr="00EC3549" w:rsidRDefault="00C33380" w:rsidP="00C33380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C33380" w:rsidRPr="005718CA" w:rsidRDefault="00C33380" w:rsidP="00C33380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C33380" w:rsidRPr="005718CA" w14:paraId="7A5D4D32" w14:textId="77777777" w:rsidTr="00C33380">
        <w:tc>
          <w:tcPr>
            <w:tcW w:w="10790" w:type="dxa"/>
            <w:gridSpan w:val="2"/>
          </w:tcPr>
          <w:p w14:paraId="3792351D" w14:textId="77777777" w:rsidR="00C33380" w:rsidRPr="005718CA" w:rsidRDefault="00C33380" w:rsidP="00C33380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5F5F1D4D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.g.: walk, trot, gallop).</w:t>
            </w:r>
          </w:p>
          <w:p w14:paraId="40759837" w14:textId="04F79DEB" w:rsidR="00C33380" w:rsidRPr="005718CA" w:rsidRDefault="00C33380" w:rsidP="00C33380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3"/>
  </w:num>
  <w:num w:numId="4">
    <w:abstractNumId w:val="15"/>
  </w:num>
  <w:num w:numId="5">
    <w:abstractNumId w:val="12"/>
  </w:num>
  <w:num w:numId="6">
    <w:abstractNumId w:val="11"/>
  </w:num>
  <w:num w:numId="7">
    <w:abstractNumId w:val="14"/>
  </w:num>
  <w:num w:numId="8">
    <w:abstractNumId w:val="4"/>
  </w:num>
  <w:num w:numId="9">
    <w:abstractNumId w:val="17"/>
  </w:num>
  <w:num w:numId="10">
    <w:abstractNumId w:val="7"/>
  </w:num>
  <w:num w:numId="11">
    <w:abstractNumId w:val="10"/>
  </w:num>
  <w:num w:numId="12">
    <w:abstractNumId w:val="3"/>
  </w:num>
  <w:num w:numId="13">
    <w:abstractNumId w:val="0"/>
  </w:num>
  <w:num w:numId="14">
    <w:abstractNumId w:val="9"/>
  </w:num>
  <w:num w:numId="15">
    <w:abstractNumId w:val="16"/>
  </w:num>
  <w:num w:numId="16">
    <w:abstractNumId w:val="5"/>
  </w:num>
  <w:num w:numId="17">
    <w:abstractNumId w:val="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tKgFAPBg8KA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D12AF"/>
    <w:rsid w:val="004104BC"/>
    <w:rsid w:val="0049074B"/>
    <w:rsid w:val="004D36BE"/>
    <w:rsid w:val="004D5C67"/>
    <w:rsid w:val="004E517D"/>
    <w:rsid w:val="00511377"/>
    <w:rsid w:val="00552A44"/>
    <w:rsid w:val="005718CA"/>
    <w:rsid w:val="005932E6"/>
    <w:rsid w:val="005C28E5"/>
    <w:rsid w:val="005C66DF"/>
    <w:rsid w:val="005D0AEE"/>
    <w:rsid w:val="005D7A37"/>
    <w:rsid w:val="00625095"/>
    <w:rsid w:val="00627666"/>
    <w:rsid w:val="006669D4"/>
    <w:rsid w:val="006731C3"/>
    <w:rsid w:val="006731E3"/>
    <w:rsid w:val="006A4B3A"/>
    <w:rsid w:val="006C01D5"/>
    <w:rsid w:val="006C7B32"/>
    <w:rsid w:val="00713737"/>
    <w:rsid w:val="007A352B"/>
    <w:rsid w:val="007A3FAE"/>
    <w:rsid w:val="008013A2"/>
    <w:rsid w:val="00843789"/>
    <w:rsid w:val="00856425"/>
    <w:rsid w:val="0088475C"/>
    <w:rsid w:val="00885480"/>
    <w:rsid w:val="008A0C55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856ED"/>
    <w:rsid w:val="00BE3A1C"/>
    <w:rsid w:val="00C33380"/>
    <w:rsid w:val="00CF67C0"/>
    <w:rsid w:val="00D15FFE"/>
    <w:rsid w:val="00D220E2"/>
    <w:rsid w:val="00D73834"/>
    <w:rsid w:val="00D73C7E"/>
    <w:rsid w:val="00DA0624"/>
    <w:rsid w:val="00DC7A22"/>
    <w:rsid w:val="00DD3079"/>
    <w:rsid w:val="00E15802"/>
    <w:rsid w:val="00E17FF3"/>
    <w:rsid w:val="00E82EC5"/>
    <w:rsid w:val="00EA0D88"/>
    <w:rsid w:val="00EC3549"/>
    <w:rsid w:val="00EF3B5C"/>
    <w:rsid w:val="00F06DBC"/>
    <w:rsid w:val="00F1743B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2</cp:revision>
  <cp:lastPrinted>2021-12-03T18:38:00Z</cp:lastPrinted>
  <dcterms:created xsi:type="dcterms:W3CDTF">2022-02-15T14:56:00Z</dcterms:created>
  <dcterms:modified xsi:type="dcterms:W3CDTF">2022-02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